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Анастасия Нов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05726" cy="991402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214837" cy="282982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8238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474720" cy="282020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282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1112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настасия Новикова</dc:creator>
  <dc:language>ru-RU</dc:language>
  <cp:keywords/>
  <dcterms:created xsi:type="dcterms:W3CDTF">2025-03-31T15:34:55Z</dcterms:created>
  <dcterms:modified xsi:type="dcterms:W3CDTF">2025-03-31T1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